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34A2" w:rsidRPr="00BE25F6" w:rsidRDefault="005C3B54" w:rsidP="00D51050">
      <w:pPr>
        <w:jc w:val="center"/>
        <w:rPr>
          <w:b/>
          <w:sz w:val="28"/>
          <w:lang w:val="sr-Latn-CS"/>
        </w:rPr>
      </w:pPr>
      <w:r w:rsidRPr="00BE25F6">
        <w:rPr>
          <w:b/>
          <w:sz w:val="28"/>
          <w:lang w:val="sr-Latn-CS"/>
        </w:rPr>
        <w:t xml:space="preserve">Raspored nastave za </w:t>
      </w:r>
      <w:r w:rsidR="00BD28FE" w:rsidRPr="00BE25F6">
        <w:rPr>
          <w:b/>
          <w:sz w:val="28"/>
          <w:lang w:val="sr-Latn-CS"/>
        </w:rPr>
        <w:t>četvrtu</w:t>
      </w:r>
      <w:r w:rsidRPr="00BE25F6">
        <w:rPr>
          <w:b/>
          <w:sz w:val="28"/>
          <w:lang w:val="sr-Latn-CS"/>
        </w:rPr>
        <w:t xml:space="preserve"> god</w:t>
      </w:r>
      <w:r w:rsidR="00EE2F21">
        <w:rPr>
          <w:b/>
          <w:sz w:val="28"/>
          <w:lang w:val="sr-Latn-CS"/>
        </w:rPr>
        <w:t>inu OAS Sestrinstvo školska 2020</w:t>
      </w:r>
      <w:r w:rsidR="00FA349B" w:rsidRPr="00BE25F6">
        <w:rPr>
          <w:b/>
          <w:sz w:val="28"/>
          <w:lang w:val="sr-Latn-CS"/>
        </w:rPr>
        <w:t>/20</w:t>
      </w:r>
      <w:r w:rsidR="00EE2F21">
        <w:rPr>
          <w:b/>
          <w:sz w:val="28"/>
          <w:lang w:val="sr-Latn-CS"/>
        </w:rPr>
        <w:t>21</w:t>
      </w:r>
    </w:p>
    <w:p w:rsidR="00D51050" w:rsidRPr="00D51050" w:rsidRDefault="00D51050" w:rsidP="00D51050">
      <w:pPr>
        <w:jc w:val="center"/>
        <w:rPr>
          <w:sz w:val="28"/>
          <w:lang w:val="sr-Latn-CS"/>
        </w:rPr>
      </w:pPr>
    </w:p>
    <w:tbl>
      <w:tblPr>
        <w:tblStyle w:val="ColorfulList-Accent4"/>
        <w:tblW w:w="0" w:type="auto"/>
        <w:tblLook w:val="04A0"/>
      </w:tblPr>
      <w:tblGrid>
        <w:gridCol w:w="2582"/>
        <w:gridCol w:w="2606"/>
        <w:gridCol w:w="2592"/>
        <w:gridCol w:w="2604"/>
        <w:gridCol w:w="2576"/>
      </w:tblGrid>
      <w:tr w:rsidR="005C3B54" w:rsidRPr="00D51050" w:rsidTr="00DB0312">
        <w:trPr>
          <w:cnfStyle w:val="100000000000"/>
        </w:trPr>
        <w:tc>
          <w:tcPr>
            <w:cnfStyle w:val="001000000000"/>
            <w:tcW w:w="2582" w:type="dxa"/>
          </w:tcPr>
          <w:p w:rsidR="005C3B54" w:rsidRPr="00D51050" w:rsidRDefault="005C3B54">
            <w:pPr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Ponedeljak</w:t>
            </w:r>
          </w:p>
        </w:tc>
        <w:tc>
          <w:tcPr>
            <w:tcW w:w="2606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Utorak</w:t>
            </w:r>
          </w:p>
        </w:tc>
        <w:tc>
          <w:tcPr>
            <w:tcW w:w="2592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Sreda</w:t>
            </w:r>
          </w:p>
        </w:tc>
        <w:tc>
          <w:tcPr>
            <w:tcW w:w="2604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Četvrtak</w:t>
            </w:r>
          </w:p>
        </w:tc>
        <w:tc>
          <w:tcPr>
            <w:tcW w:w="2576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Petak</w:t>
            </w:r>
          </w:p>
        </w:tc>
      </w:tr>
      <w:tr w:rsidR="00DB0312" w:rsidRPr="00D51050" w:rsidTr="00DB0312">
        <w:trPr>
          <w:cnfStyle w:val="000000100000"/>
        </w:trPr>
        <w:tc>
          <w:tcPr>
            <w:cnfStyle w:val="001000000000"/>
            <w:tcW w:w="2582" w:type="dxa"/>
            <w:vMerge w:val="restart"/>
          </w:tcPr>
          <w:p w:rsidR="00DB0312" w:rsidRDefault="00DB0312">
            <w:pPr>
              <w:rPr>
                <w:b w:val="0"/>
                <w:sz w:val="28"/>
              </w:rPr>
            </w:pPr>
          </w:p>
          <w:p w:rsidR="00654F07" w:rsidRDefault="00654F07">
            <w:pPr>
              <w:rPr>
                <w:b w:val="0"/>
                <w:sz w:val="28"/>
              </w:rPr>
            </w:pPr>
          </w:p>
          <w:p w:rsidR="00654F07" w:rsidRPr="00654F07" w:rsidRDefault="00654F07">
            <w:pPr>
              <w:rPr>
                <w:b w:val="0"/>
                <w:sz w:val="28"/>
              </w:rPr>
            </w:pPr>
            <w:r>
              <w:rPr>
                <w:b w:val="0"/>
                <w:sz w:val="28"/>
              </w:rPr>
              <w:t>10.30-12.00</w:t>
            </w:r>
            <w:r w:rsidRPr="00D51050">
              <w:rPr>
                <w:sz w:val="28"/>
                <w:lang w:val="sr-Latn-CS"/>
              </w:rPr>
              <w:t xml:space="preserve"> </w:t>
            </w:r>
            <w:r w:rsidRPr="00654F07">
              <w:rPr>
                <w:b w:val="0"/>
                <w:sz w:val="28"/>
                <w:lang w:val="sr-Latn-CS"/>
              </w:rPr>
              <w:t>Bolničke infekcije (Institut za epidemiologiju)</w:t>
            </w:r>
          </w:p>
        </w:tc>
        <w:tc>
          <w:tcPr>
            <w:tcW w:w="2606" w:type="dxa"/>
          </w:tcPr>
          <w:p w:rsidR="00DB0312" w:rsidRPr="00D51050" w:rsidRDefault="00DB0312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92" w:type="dxa"/>
          </w:tcPr>
          <w:p w:rsidR="00DB0312" w:rsidRPr="00D51050" w:rsidRDefault="00DB0312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604" w:type="dxa"/>
            <w:vMerge w:val="restart"/>
          </w:tcPr>
          <w:p w:rsidR="00DB0312" w:rsidRPr="00A15CFD" w:rsidRDefault="00DB0312" w:rsidP="0020414C">
            <w:pPr>
              <w:cnfStyle w:val="000000100000"/>
              <w:rPr>
                <w:sz w:val="28"/>
              </w:rPr>
            </w:pPr>
          </w:p>
          <w:p w:rsidR="00DB0312" w:rsidRPr="00A15CFD" w:rsidRDefault="00DB0312" w:rsidP="0020414C">
            <w:pPr>
              <w:cnfStyle w:val="000000100000"/>
              <w:rPr>
                <w:sz w:val="28"/>
              </w:rPr>
            </w:pPr>
          </w:p>
        </w:tc>
        <w:tc>
          <w:tcPr>
            <w:tcW w:w="2576" w:type="dxa"/>
            <w:vMerge w:val="restart"/>
            <w:vAlign w:val="center"/>
          </w:tcPr>
          <w:p w:rsidR="00DB0312" w:rsidRPr="00D51050" w:rsidRDefault="00DB0312" w:rsidP="008837D0">
            <w:pPr>
              <w:cnfStyle w:val="000000100000"/>
              <w:rPr>
                <w:sz w:val="28"/>
                <w:lang w:val="sr-Latn-CS"/>
              </w:rPr>
            </w:pPr>
            <w:r w:rsidRPr="00D51050">
              <w:rPr>
                <w:sz w:val="28"/>
                <w:lang w:val="sr-Latn-CS"/>
              </w:rPr>
              <w:t>IZBORNA NASTAVA</w:t>
            </w:r>
          </w:p>
        </w:tc>
      </w:tr>
      <w:tr w:rsidR="00DB0312" w:rsidRPr="00D51050" w:rsidTr="00EE2F21">
        <w:trPr>
          <w:trHeight w:val="2067"/>
        </w:trPr>
        <w:tc>
          <w:tcPr>
            <w:cnfStyle w:val="001000000000"/>
            <w:tcW w:w="2582" w:type="dxa"/>
            <w:vMerge/>
          </w:tcPr>
          <w:p w:rsidR="00DB0312" w:rsidRPr="00D51050" w:rsidRDefault="00DB0312" w:rsidP="004B723A">
            <w:pPr>
              <w:rPr>
                <w:b w:val="0"/>
                <w:i/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DB0312" w:rsidRPr="00D51050" w:rsidRDefault="00654F07">
            <w:pPr>
              <w:cnfStyle w:val="000000000000"/>
              <w:rPr>
                <w:sz w:val="28"/>
                <w:lang w:val="sr-Latn-CS"/>
              </w:rPr>
            </w:pPr>
            <w:r>
              <w:rPr>
                <w:sz w:val="28"/>
              </w:rPr>
              <w:t>9</w:t>
            </w:r>
            <w:r>
              <w:rPr>
                <w:sz w:val="28"/>
                <w:lang w:val="sr-Latn-CS"/>
              </w:rPr>
              <w:t>.00-1</w:t>
            </w:r>
            <w:r>
              <w:rPr>
                <w:sz w:val="28"/>
              </w:rPr>
              <w:t>0</w:t>
            </w:r>
            <w:r w:rsidR="00DB0312" w:rsidRPr="00D51050">
              <w:rPr>
                <w:sz w:val="28"/>
                <w:lang w:val="sr-Latn-CS"/>
              </w:rPr>
              <w:t>.30 Uvod u istraživački rad (Institut za epidemiologiju)</w:t>
            </w:r>
          </w:p>
        </w:tc>
        <w:tc>
          <w:tcPr>
            <w:tcW w:w="2592" w:type="dxa"/>
          </w:tcPr>
          <w:p w:rsidR="00DB0312" w:rsidRPr="00D51050" w:rsidRDefault="00DB0312">
            <w:pPr>
              <w:cnfStyle w:val="000000000000"/>
              <w:rPr>
                <w:sz w:val="28"/>
                <w:lang w:val="sr-Latn-CS"/>
              </w:rPr>
            </w:pPr>
            <w:r w:rsidRPr="00D51050">
              <w:rPr>
                <w:sz w:val="28"/>
                <w:lang w:val="sr-Latn-CS"/>
              </w:rPr>
              <w:t>10.30-12.30 Medicinska rehabilitacija (</w:t>
            </w:r>
            <w:r w:rsidR="00EE2F21">
              <w:rPr>
                <w:sz w:val="28"/>
                <w:lang w:val="sr-Latn-CS"/>
              </w:rPr>
              <w:t xml:space="preserve">Predavanja: </w:t>
            </w:r>
            <w:r w:rsidRPr="00D51050">
              <w:rPr>
                <w:sz w:val="28"/>
                <w:lang w:val="sr-Latn-CS"/>
              </w:rPr>
              <w:t>Tempus sala</w:t>
            </w:r>
            <w:r w:rsidR="00EE2F21">
              <w:rPr>
                <w:sz w:val="28"/>
                <w:lang w:val="sr-Latn-CS"/>
              </w:rPr>
              <w:t>, vežbe prema rasporedu</w:t>
            </w:r>
            <w:r w:rsidRPr="00D51050">
              <w:rPr>
                <w:sz w:val="28"/>
                <w:lang w:val="sr-Latn-CS"/>
              </w:rPr>
              <w:t>)</w:t>
            </w:r>
          </w:p>
        </w:tc>
        <w:tc>
          <w:tcPr>
            <w:tcW w:w="2604" w:type="dxa"/>
            <w:vMerge/>
          </w:tcPr>
          <w:p w:rsidR="00DB0312" w:rsidRPr="00D51050" w:rsidRDefault="00DB0312" w:rsidP="0020414C">
            <w:pPr>
              <w:cnfStyle w:val="000000000000"/>
              <w:rPr>
                <w:sz w:val="28"/>
                <w:lang w:val="sr-Latn-CS"/>
              </w:rPr>
            </w:pPr>
          </w:p>
        </w:tc>
        <w:tc>
          <w:tcPr>
            <w:tcW w:w="2576" w:type="dxa"/>
            <w:vMerge/>
            <w:shd w:val="clear" w:color="auto" w:fill="E5DFEC" w:themeFill="accent4" w:themeFillTint="33"/>
          </w:tcPr>
          <w:p w:rsidR="00DB0312" w:rsidRPr="00D51050" w:rsidRDefault="00DB0312">
            <w:pPr>
              <w:cnfStyle w:val="000000000000"/>
              <w:rPr>
                <w:sz w:val="28"/>
                <w:lang w:val="sr-Latn-CS"/>
              </w:rPr>
            </w:pPr>
          </w:p>
        </w:tc>
        <w:bookmarkStart w:id="0" w:name="_GoBack"/>
        <w:bookmarkEnd w:id="0"/>
      </w:tr>
      <w:tr w:rsidR="00D11C39" w:rsidRPr="00D51050" w:rsidTr="00EE2F21">
        <w:trPr>
          <w:cnfStyle w:val="000000100000"/>
          <w:trHeight w:val="2565"/>
        </w:trPr>
        <w:tc>
          <w:tcPr>
            <w:cnfStyle w:val="001000000000"/>
            <w:tcW w:w="2582" w:type="dxa"/>
            <w:vMerge/>
          </w:tcPr>
          <w:p w:rsidR="00D11C39" w:rsidRPr="00D51050" w:rsidRDefault="00D11C39">
            <w:pPr>
              <w:rPr>
                <w:b w:val="0"/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D11C39" w:rsidRPr="00D51050" w:rsidRDefault="001D615A" w:rsidP="001D615A">
            <w:pPr>
              <w:cnfStyle w:val="000000100000"/>
              <w:rPr>
                <w:sz w:val="28"/>
                <w:lang w:val="sr-Latn-CS"/>
              </w:rPr>
            </w:pPr>
            <w:r>
              <w:rPr>
                <w:sz w:val="28"/>
                <w:lang w:val="sr-Latn-CS"/>
              </w:rPr>
              <w:t>11</w:t>
            </w:r>
            <w:r w:rsidR="00654F07">
              <w:rPr>
                <w:sz w:val="28"/>
                <w:lang w:val="sr-Latn-CS"/>
              </w:rPr>
              <w:t>.</w:t>
            </w:r>
            <w:r>
              <w:rPr>
                <w:sz w:val="28"/>
                <w:lang w:val="sr-Latn-CS"/>
              </w:rPr>
              <w:t>3</w:t>
            </w:r>
            <w:r w:rsidR="00654F07">
              <w:rPr>
                <w:sz w:val="28"/>
                <w:lang w:val="sr-Latn-CS"/>
              </w:rPr>
              <w:t>0</w:t>
            </w:r>
            <w:r w:rsidR="00D11C39" w:rsidRPr="00D51050">
              <w:rPr>
                <w:sz w:val="28"/>
                <w:lang w:val="sr-Latn-CS"/>
              </w:rPr>
              <w:t xml:space="preserve"> </w:t>
            </w:r>
            <w:r w:rsidR="00654F07" w:rsidRPr="00D11C39">
              <w:rPr>
                <w:sz w:val="28"/>
                <w:lang w:val="sr-Latn-CS"/>
              </w:rPr>
              <w:t>Ginekologija i akušerstvo i zdravstvena nega žene i novorođenčeta</w:t>
            </w:r>
            <w:r w:rsidR="00EE2F21">
              <w:rPr>
                <w:sz w:val="28"/>
                <w:lang w:val="sr-Latn-CS"/>
              </w:rPr>
              <w:t xml:space="preserve"> (GAK I Narodi front)</w:t>
            </w:r>
          </w:p>
        </w:tc>
        <w:tc>
          <w:tcPr>
            <w:tcW w:w="2592" w:type="dxa"/>
          </w:tcPr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D11C39" w:rsidRPr="00D51050" w:rsidRDefault="00D11C39" w:rsidP="00EE2F21">
            <w:pPr>
              <w:cnfStyle w:val="000000100000"/>
              <w:rPr>
                <w:sz w:val="28"/>
                <w:lang w:val="sr-Latn-CS"/>
              </w:rPr>
            </w:pPr>
            <w:r w:rsidRPr="00D51050">
              <w:rPr>
                <w:sz w:val="28"/>
                <w:lang w:val="sr-Latn-CS"/>
              </w:rPr>
              <w:t>13.00-14.30 Metodika nastave</w:t>
            </w:r>
            <w:r w:rsidR="00EE2F21">
              <w:rPr>
                <w:sz w:val="28"/>
                <w:lang w:val="sr-Latn-CS"/>
              </w:rPr>
              <w:t>*</w:t>
            </w:r>
            <w:r w:rsidRPr="00D51050">
              <w:rPr>
                <w:sz w:val="28"/>
                <w:lang w:val="sr-Latn-CS"/>
              </w:rPr>
              <w:t xml:space="preserve"> (</w:t>
            </w:r>
            <w:r w:rsidR="00EE2F21">
              <w:rPr>
                <w:sz w:val="28"/>
                <w:lang w:val="sr-Latn-CS"/>
              </w:rPr>
              <w:t>Online</w:t>
            </w:r>
            <w:r w:rsidRPr="00D51050">
              <w:rPr>
                <w:sz w:val="28"/>
                <w:lang w:val="sr-Latn-CS"/>
              </w:rPr>
              <w:t>)</w:t>
            </w:r>
          </w:p>
        </w:tc>
        <w:tc>
          <w:tcPr>
            <w:tcW w:w="2604" w:type="dxa"/>
          </w:tcPr>
          <w:p w:rsidR="00D11C39" w:rsidRPr="00D11C39" w:rsidRDefault="00D11C39" w:rsidP="00520BC5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76" w:type="dxa"/>
            <w:vMerge/>
          </w:tcPr>
          <w:p w:rsidR="00D11C39" w:rsidRPr="00D51050" w:rsidRDefault="00D11C39">
            <w:pPr>
              <w:cnfStyle w:val="000000100000"/>
              <w:rPr>
                <w:sz w:val="28"/>
                <w:lang w:val="sr-Latn-CS"/>
              </w:rPr>
            </w:pPr>
          </w:p>
        </w:tc>
      </w:tr>
      <w:tr w:rsidR="0026573B" w:rsidRPr="00D51050" w:rsidTr="00DB0312">
        <w:tc>
          <w:tcPr>
            <w:cnfStyle w:val="001000000000"/>
            <w:tcW w:w="2582" w:type="dxa"/>
          </w:tcPr>
          <w:p w:rsidR="0026573B" w:rsidRPr="00D51050" w:rsidRDefault="0026573B">
            <w:pPr>
              <w:rPr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26573B" w:rsidRPr="00D51050" w:rsidRDefault="0026573B">
            <w:pPr>
              <w:cnfStyle w:val="000000000000"/>
              <w:rPr>
                <w:sz w:val="28"/>
                <w:lang w:val="sr-Latn-CS"/>
              </w:rPr>
            </w:pPr>
          </w:p>
        </w:tc>
        <w:tc>
          <w:tcPr>
            <w:tcW w:w="2592" w:type="dxa"/>
          </w:tcPr>
          <w:p w:rsidR="0026573B" w:rsidRPr="00D51050" w:rsidRDefault="0026573B">
            <w:pPr>
              <w:cnfStyle w:val="000000000000"/>
              <w:rPr>
                <w:sz w:val="28"/>
                <w:lang w:val="sr-Latn-CS"/>
              </w:rPr>
            </w:pPr>
          </w:p>
        </w:tc>
        <w:tc>
          <w:tcPr>
            <w:tcW w:w="2604" w:type="dxa"/>
          </w:tcPr>
          <w:p w:rsidR="0026573B" w:rsidRPr="00D51050" w:rsidRDefault="00AF04C5" w:rsidP="005C3B54">
            <w:pPr>
              <w:cnfStyle w:val="000000000000"/>
              <w:rPr>
                <w:sz w:val="28"/>
                <w:lang w:val="sr-Latn-CS"/>
              </w:rPr>
            </w:pPr>
            <w:r>
              <w:rPr>
                <w:sz w:val="28"/>
                <w:lang w:val="sr-Latn-CS"/>
              </w:rPr>
              <w:t>16.00-17.30 Osnove javnog zdravlja (Institut za socijalnu medicinu)</w:t>
            </w:r>
          </w:p>
        </w:tc>
        <w:tc>
          <w:tcPr>
            <w:tcW w:w="2576" w:type="dxa"/>
            <w:shd w:val="clear" w:color="auto" w:fill="E5DFEC" w:themeFill="accent4" w:themeFillTint="33"/>
          </w:tcPr>
          <w:p w:rsidR="0026573B" w:rsidRPr="00D51050" w:rsidRDefault="0026573B" w:rsidP="00047044">
            <w:pPr>
              <w:cnfStyle w:val="000000000000"/>
              <w:rPr>
                <w:sz w:val="28"/>
                <w:lang w:val="sr-Latn-CS"/>
              </w:rPr>
            </w:pPr>
          </w:p>
        </w:tc>
      </w:tr>
      <w:tr w:rsidR="0026573B" w:rsidRPr="00D51050" w:rsidTr="00DB0312">
        <w:trPr>
          <w:cnfStyle w:val="000000100000"/>
        </w:trPr>
        <w:tc>
          <w:tcPr>
            <w:cnfStyle w:val="001000000000"/>
            <w:tcW w:w="2582" w:type="dxa"/>
          </w:tcPr>
          <w:p w:rsidR="0026573B" w:rsidRPr="00D51050" w:rsidRDefault="0026573B">
            <w:pPr>
              <w:rPr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26573B" w:rsidRPr="00D51050" w:rsidRDefault="0026573B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92" w:type="dxa"/>
          </w:tcPr>
          <w:p w:rsidR="0026573B" w:rsidRPr="00D51050" w:rsidRDefault="0026573B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604" w:type="dxa"/>
          </w:tcPr>
          <w:p w:rsidR="0026573B" w:rsidRPr="00D51050" w:rsidRDefault="0026573B" w:rsidP="00664742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76" w:type="dxa"/>
          </w:tcPr>
          <w:p w:rsidR="0026573B" w:rsidRPr="00D51050" w:rsidRDefault="0026573B" w:rsidP="00047044">
            <w:pPr>
              <w:cnfStyle w:val="000000100000"/>
              <w:rPr>
                <w:sz w:val="28"/>
                <w:lang w:val="sr-Latn-CS"/>
              </w:rPr>
            </w:pPr>
          </w:p>
        </w:tc>
      </w:tr>
      <w:tr w:rsidR="0026573B" w:rsidTr="00DB0312">
        <w:tc>
          <w:tcPr>
            <w:cnfStyle w:val="001000000000"/>
            <w:tcW w:w="2582" w:type="dxa"/>
          </w:tcPr>
          <w:p w:rsidR="0026573B" w:rsidRDefault="0026573B">
            <w:pPr>
              <w:rPr>
                <w:lang w:val="sr-Latn-CS"/>
              </w:rPr>
            </w:pPr>
          </w:p>
        </w:tc>
        <w:tc>
          <w:tcPr>
            <w:tcW w:w="2606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592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04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576" w:type="dxa"/>
          </w:tcPr>
          <w:p w:rsidR="0026573B" w:rsidRDefault="0026573B" w:rsidP="0026573B">
            <w:pPr>
              <w:cnfStyle w:val="000000000000"/>
              <w:rPr>
                <w:lang w:val="sr-Latn-CS"/>
              </w:rPr>
            </w:pPr>
          </w:p>
        </w:tc>
      </w:tr>
    </w:tbl>
    <w:p w:rsidR="005C3B54" w:rsidRPr="00EE2F21" w:rsidRDefault="00EE2F21" w:rsidP="00EE2F21">
      <w:pPr>
        <w:rPr>
          <w:lang w:val="sr-Latn-CS"/>
        </w:rPr>
      </w:pPr>
      <w:r>
        <w:rPr>
          <w:lang w:val="sr-Latn-CS"/>
        </w:rPr>
        <w:t>*</w:t>
      </w:r>
      <w:r w:rsidRPr="00EE2F21">
        <w:rPr>
          <w:lang w:val="sr-Latn-CS"/>
        </w:rPr>
        <w:t>Studenti predmet Metodika nastave slušaju online. U sredu, 7.10.2020. javljaju se u 13.00 prof. dr Milošu Bajčetiću u prostorijama Instituta za histologiju.</w:t>
      </w:r>
    </w:p>
    <w:sectPr w:rsidR="005C3B54" w:rsidRPr="00EE2F21" w:rsidSect="005C3B5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B863F3"/>
    <w:multiLevelType w:val="hybridMultilevel"/>
    <w:tmpl w:val="3E209E06"/>
    <w:lvl w:ilvl="0" w:tplc="6D92FB9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41250"/>
    <w:multiLevelType w:val="hybridMultilevel"/>
    <w:tmpl w:val="6602E56E"/>
    <w:lvl w:ilvl="0" w:tplc="F82C3B9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EyMzIxMLc0MDSyUdpeDU4uLM/DyQAuNaAK0C03csAAAA"/>
  </w:docVars>
  <w:rsids>
    <w:rsidRoot w:val="005C3B54"/>
    <w:rsid w:val="000C2DD7"/>
    <w:rsid w:val="000C5174"/>
    <w:rsid w:val="00121076"/>
    <w:rsid w:val="001A34A2"/>
    <w:rsid w:val="001D615A"/>
    <w:rsid w:val="001F1A40"/>
    <w:rsid w:val="00212247"/>
    <w:rsid w:val="0026573B"/>
    <w:rsid w:val="002A2C87"/>
    <w:rsid w:val="0045131C"/>
    <w:rsid w:val="00493460"/>
    <w:rsid w:val="004B723A"/>
    <w:rsid w:val="00520BC5"/>
    <w:rsid w:val="005C20D6"/>
    <w:rsid w:val="005C3B54"/>
    <w:rsid w:val="00654F07"/>
    <w:rsid w:val="00664742"/>
    <w:rsid w:val="007435EE"/>
    <w:rsid w:val="007F4291"/>
    <w:rsid w:val="008361C0"/>
    <w:rsid w:val="008D0B12"/>
    <w:rsid w:val="008D4E40"/>
    <w:rsid w:val="008E7C9B"/>
    <w:rsid w:val="009366AB"/>
    <w:rsid w:val="00A15CFD"/>
    <w:rsid w:val="00AA64D9"/>
    <w:rsid w:val="00AD36DD"/>
    <w:rsid w:val="00AF04C5"/>
    <w:rsid w:val="00B5532E"/>
    <w:rsid w:val="00BD28FE"/>
    <w:rsid w:val="00BE25F6"/>
    <w:rsid w:val="00C52C02"/>
    <w:rsid w:val="00C81231"/>
    <w:rsid w:val="00C90B39"/>
    <w:rsid w:val="00CA0A1C"/>
    <w:rsid w:val="00D11C39"/>
    <w:rsid w:val="00D51050"/>
    <w:rsid w:val="00D72242"/>
    <w:rsid w:val="00D91A01"/>
    <w:rsid w:val="00DB0312"/>
    <w:rsid w:val="00EE2F21"/>
    <w:rsid w:val="00F17CCD"/>
    <w:rsid w:val="00F45FAF"/>
    <w:rsid w:val="00F74BC0"/>
    <w:rsid w:val="00FA3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4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3B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olorfulList-Accent4">
    <w:name w:val="Colorful List Accent 4"/>
    <w:basedOn w:val="TableNormal"/>
    <w:uiPriority w:val="72"/>
    <w:rsid w:val="005C3B5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B72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2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E2F2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7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3</cp:revision>
  <cp:lastPrinted>2017-09-26T08:58:00Z</cp:lastPrinted>
  <dcterms:created xsi:type="dcterms:W3CDTF">2020-09-22T13:26:00Z</dcterms:created>
  <dcterms:modified xsi:type="dcterms:W3CDTF">2020-09-24T08:49:00Z</dcterms:modified>
</cp:coreProperties>
</file>